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E2F58" w14:textId="77777777" w:rsidR="000903F8" w:rsidRPr="000903F8" w:rsidRDefault="000903F8" w:rsidP="00053A8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FDE6F1C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99B655C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9EAC498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A2AA3E5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F609332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5EEF799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3305A00" w14:textId="16FBD389" w:rsidR="00443E0F" w:rsidRPr="000903F8" w:rsidRDefault="008657D1" w:rsidP="000903F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903F8">
        <w:rPr>
          <w:rFonts w:ascii="Times New Roman" w:hAnsi="Times New Roman" w:cs="Times New Roman"/>
          <w:bCs/>
          <w:sz w:val="24"/>
          <w:szCs w:val="24"/>
        </w:rPr>
        <w:t xml:space="preserve">Discussion: </w:t>
      </w:r>
      <w:r w:rsidR="004209AA" w:rsidRPr="000903F8">
        <w:rPr>
          <w:rFonts w:ascii="Times New Roman" w:hAnsi="Times New Roman" w:cs="Times New Roman"/>
          <w:bCs/>
          <w:sz w:val="24"/>
          <w:szCs w:val="24"/>
        </w:rPr>
        <w:t>Attackers and Defenders</w:t>
      </w:r>
    </w:p>
    <w:p w14:paraId="23604AA4" w14:textId="150AE1CE" w:rsidR="000903F8" w:rsidRPr="000903F8" w:rsidRDefault="000903F8" w:rsidP="000903F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903F8">
        <w:rPr>
          <w:rFonts w:ascii="Times New Roman" w:hAnsi="Times New Roman" w:cs="Times New Roman"/>
          <w:bCs/>
          <w:sz w:val="24"/>
          <w:szCs w:val="24"/>
        </w:rPr>
        <w:t>Name of the student</w:t>
      </w:r>
    </w:p>
    <w:p w14:paraId="763BC0C2" w14:textId="55E44D96" w:rsidR="000903F8" w:rsidRPr="000903F8" w:rsidRDefault="000903F8" w:rsidP="000903F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903F8">
        <w:rPr>
          <w:rFonts w:ascii="Times New Roman" w:hAnsi="Times New Roman" w:cs="Times New Roman"/>
          <w:bCs/>
          <w:sz w:val="24"/>
          <w:szCs w:val="24"/>
        </w:rPr>
        <w:t>Name of instructor</w:t>
      </w:r>
    </w:p>
    <w:p w14:paraId="328162FD" w14:textId="687541D9" w:rsidR="000903F8" w:rsidRPr="000903F8" w:rsidRDefault="000903F8" w:rsidP="000903F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903F8">
        <w:rPr>
          <w:rFonts w:ascii="Times New Roman" w:hAnsi="Times New Roman" w:cs="Times New Roman"/>
          <w:bCs/>
          <w:sz w:val="24"/>
          <w:szCs w:val="24"/>
        </w:rPr>
        <w:t>Institution</w:t>
      </w:r>
    </w:p>
    <w:p w14:paraId="5204DE99" w14:textId="4B9D97B3" w:rsidR="000903F8" w:rsidRPr="000903F8" w:rsidRDefault="000903F8" w:rsidP="000903F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903F8">
        <w:rPr>
          <w:rFonts w:ascii="Times New Roman" w:hAnsi="Times New Roman" w:cs="Times New Roman"/>
          <w:bCs/>
          <w:sz w:val="24"/>
          <w:szCs w:val="24"/>
        </w:rPr>
        <w:t>Date</w:t>
      </w:r>
    </w:p>
    <w:p w14:paraId="3E7B289F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570989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9A00DC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261BD7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30B7CD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E24883" w14:textId="77777777" w:rsidR="000903F8" w:rsidRDefault="000903F8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F9B55A" w14:textId="1B080CDD" w:rsidR="004209AA" w:rsidRPr="00053A80" w:rsidRDefault="007C03EE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3A80">
        <w:rPr>
          <w:rFonts w:ascii="Times New Roman" w:hAnsi="Times New Roman" w:cs="Times New Roman"/>
          <w:sz w:val="24"/>
          <w:szCs w:val="24"/>
        </w:rPr>
        <w:lastRenderedPageBreak/>
        <w:t xml:space="preserve">Organizations </w:t>
      </w:r>
      <w:r w:rsidR="00DA623E" w:rsidRPr="00053A80">
        <w:rPr>
          <w:rFonts w:ascii="Times New Roman" w:hAnsi="Times New Roman" w:cs="Times New Roman"/>
          <w:sz w:val="24"/>
          <w:szCs w:val="24"/>
        </w:rPr>
        <w:t xml:space="preserve">carry out testing procedures </w:t>
      </w:r>
      <w:r w:rsidR="000903F8">
        <w:rPr>
          <w:rFonts w:ascii="Times New Roman" w:hAnsi="Times New Roman" w:cs="Times New Roman"/>
          <w:sz w:val="24"/>
          <w:szCs w:val="24"/>
        </w:rPr>
        <w:t>regularly</w:t>
      </w:r>
      <w:r w:rsidR="00DA623E" w:rsidRPr="00053A80">
        <w:rPr>
          <w:rFonts w:ascii="Times New Roman" w:hAnsi="Times New Roman" w:cs="Times New Roman"/>
          <w:sz w:val="24"/>
          <w:szCs w:val="24"/>
        </w:rPr>
        <w:t xml:space="preserve">. </w:t>
      </w:r>
      <w:r w:rsidR="00B35CE0" w:rsidRPr="00053A80">
        <w:rPr>
          <w:rFonts w:ascii="Times New Roman" w:hAnsi="Times New Roman" w:cs="Times New Roman"/>
          <w:sz w:val="24"/>
          <w:szCs w:val="24"/>
        </w:rPr>
        <w:t>They</w:t>
      </w:r>
      <w:r w:rsidR="00F3602F" w:rsidRPr="00053A80">
        <w:rPr>
          <w:rFonts w:ascii="Times New Roman" w:hAnsi="Times New Roman" w:cs="Times New Roman"/>
          <w:sz w:val="24"/>
          <w:szCs w:val="24"/>
        </w:rPr>
        <w:t xml:space="preserve"> form teams that are allocated either to act as the attackers or defenders or both. </w:t>
      </w:r>
      <w:r w:rsidR="00BE7523" w:rsidRPr="00053A80">
        <w:rPr>
          <w:rFonts w:ascii="Times New Roman" w:hAnsi="Times New Roman" w:cs="Times New Roman"/>
          <w:sz w:val="24"/>
          <w:szCs w:val="24"/>
        </w:rPr>
        <w:t xml:space="preserve">The attackers and defenders are supposed to </w:t>
      </w:r>
      <w:r w:rsidR="002D2B24" w:rsidRPr="00053A80">
        <w:rPr>
          <w:rFonts w:ascii="Times New Roman" w:hAnsi="Times New Roman" w:cs="Times New Roman"/>
          <w:sz w:val="24"/>
          <w:szCs w:val="24"/>
        </w:rPr>
        <w:t>carry</w:t>
      </w:r>
      <w:r w:rsidR="00BE7523" w:rsidRPr="00053A80">
        <w:rPr>
          <w:rFonts w:ascii="Times New Roman" w:hAnsi="Times New Roman" w:cs="Times New Roman"/>
          <w:sz w:val="24"/>
          <w:szCs w:val="24"/>
        </w:rPr>
        <w:t xml:space="preserve"> out sec</w:t>
      </w:r>
      <w:r w:rsidR="000B11F7" w:rsidRPr="00053A80">
        <w:rPr>
          <w:rFonts w:ascii="Times New Roman" w:hAnsi="Times New Roman" w:cs="Times New Roman"/>
          <w:sz w:val="24"/>
          <w:szCs w:val="24"/>
        </w:rPr>
        <w:t xml:space="preserve">urity testing to uncover vulnerabilities, threats, risks as well as preventing malicious attacks from intruders. </w:t>
      </w:r>
    </w:p>
    <w:p w14:paraId="26AF0F98" w14:textId="678924B7" w:rsidR="00B94D19" w:rsidRPr="00053A80" w:rsidRDefault="00FD7972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3A80">
        <w:rPr>
          <w:rFonts w:ascii="Times New Roman" w:hAnsi="Times New Roman" w:cs="Times New Roman"/>
          <w:sz w:val="24"/>
          <w:szCs w:val="24"/>
        </w:rPr>
        <w:t>The role</w:t>
      </w:r>
      <w:r w:rsidR="00B05D22" w:rsidRPr="00053A80">
        <w:rPr>
          <w:rFonts w:ascii="Times New Roman" w:hAnsi="Times New Roman" w:cs="Times New Roman"/>
          <w:sz w:val="24"/>
          <w:szCs w:val="24"/>
        </w:rPr>
        <w:t>s</w:t>
      </w:r>
      <w:r w:rsidRPr="00053A80">
        <w:rPr>
          <w:rFonts w:ascii="Times New Roman" w:hAnsi="Times New Roman" w:cs="Times New Roman"/>
          <w:sz w:val="24"/>
          <w:szCs w:val="24"/>
        </w:rPr>
        <w:t xml:space="preserve"> of </w:t>
      </w:r>
      <w:r w:rsidR="00B05D22" w:rsidRPr="00053A80">
        <w:rPr>
          <w:rFonts w:ascii="Times New Roman" w:hAnsi="Times New Roman" w:cs="Times New Roman"/>
          <w:sz w:val="24"/>
          <w:szCs w:val="24"/>
        </w:rPr>
        <w:t xml:space="preserve">attackers looking for the identification of all possible loopholes and weaknesses that </w:t>
      </w:r>
      <w:r w:rsidR="003F6206" w:rsidRPr="00053A80">
        <w:rPr>
          <w:rFonts w:ascii="Times New Roman" w:hAnsi="Times New Roman" w:cs="Times New Roman"/>
          <w:sz w:val="24"/>
          <w:szCs w:val="24"/>
        </w:rPr>
        <w:t xml:space="preserve">might be in the software system. </w:t>
      </w:r>
      <w:r w:rsidR="00504DEB" w:rsidRPr="00053A80">
        <w:rPr>
          <w:rFonts w:ascii="Times New Roman" w:hAnsi="Times New Roman" w:cs="Times New Roman"/>
          <w:sz w:val="24"/>
          <w:szCs w:val="24"/>
        </w:rPr>
        <w:t xml:space="preserve">It is during this time that </w:t>
      </w:r>
      <w:r w:rsidR="00431BC6" w:rsidRPr="00053A80">
        <w:rPr>
          <w:rFonts w:ascii="Times New Roman" w:hAnsi="Times New Roman" w:cs="Times New Roman"/>
          <w:sz w:val="24"/>
          <w:szCs w:val="24"/>
        </w:rPr>
        <w:t>the attackers get a chance to uncover vulnerabilities, threats</w:t>
      </w:r>
      <w:r w:rsidR="000903F8">
        <w:rPr>
          <w:rFonts w:ascii="Times New Roman" w:hAnsi="Times New Roman" w:cs="Times New Roman"/>
          <w:sz w:val="24"/>
          <w:szCs w:val="24"/>
        </w:rPr>
        <w:t>,</w:t>
      </w:r>
      <w:r w:rsidR="00431BC6" w:rsidRPr="00053A80">
        <w:rPr>
          <w:rFonts w:ascii="Times New Roman" w:hAnsi="Times New Roman" w:cs="Times New Roman"/>
          <w:sz w:val="24"/>
          <w:szCs w:val="24"/>
        </w:rPr>
        <w:t xml:space="preserve"> and risks in a software application</w:t>
      </w:r>
      <w:r w:rsidR="00053A80" w:rsidRPr="00053A80">
        <w:rPr>
          <w:rFonts w:ascii="Times New Roman" w:hAnsi="Times New Roman" w:cs="Times New Roman"/>
          <w:sz w:val="24"/>
          <w:szCs w:val="24"/>
        </w:rPr>
        <w:t xml:space="preserve"> (</w:t>
      </w:r>
      <w:r w:rsidR="00053A80" w:rsidRPr="00053A80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cNab, 2005</w:t>
      </w:r>
      <w:r w:rsidR="00053A80" w:rsidRPr="00053A80">
        <w:rPr>
          <w:rFonts w:ascii="Times New Roman" w:hAnsi="Times New Roman" w:cs="Times New Roman"/>
          <w:sz w:val="24"/>
          <w:szCs w:val="24"/>
        </w:rPr>
        <w:t>)</w:t>
      </w:r>
      <w:r w:rsidR="00431BC6" w:rsidRPr="00053A80">
        <w:rPr>
          <w:rFonts w:ascii="Times New Roman" w:hAnsi="Times New Roman" w:cs="Times New Roman"/>
          <w:sz w:val="24"/>
          <w:szCs w:val="24"/>
        </w:rPr>
        <w:t xml:space="preserve">. </w:t>
      </w:r>
      <w:r w:rsidR="001372D4" w:rsidRPr="00053A80">
        <w:rPr>
          <w:rFonts w:ascii="Times New Roman" w:hAnsi="Times New Roman" w:cs="Times New Roman"/>
          <w:sz w:val="24"/>
          <w:szCs w:val="24"/>
        </w:rPr>
        <w:t>The defenders</w:t>
      </w:r>
      <w:r w:rsidR="000D26E1" w:rsidRPr="00053A80">
        <w:rPr>
          <w:rFonts w:ascii="Times New Roman" w:hAnsi="Times New Roman" w:cs="Times New Roman"/>
          <w:sz w:val="24"/>
          <w:szCs w:val="24"/>
        </w:rPr>
        <w:t xml:space="preserve"> play the role of defending whereby they </w:t>
      </w:r>
      <w:r w:rsidR="00771B10" w:rsidRPr="00053A80">
        <w:rPr>
          <w:rFonts w:ascii="Times New Roman" w:hAnsi="Times New Roman" w:cs="Times New Roman"/>
          <w:sz w:val="24"/>
          <w:szCs w:val="24"/>
        </w:rPr>
        <w:t xml:space="preserve">try to prevent the attackers. </w:t>
      </w:r>
    </w:p>
    <w:p w14:paraId="24F60227" w14:textId="6067F1AE" w:rsidR="00053A80" w:rsidRPr="00053A80" w:rsidRDefault="00CD31C8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3A80">
        <w:rPr>
          <w:rFonts w:ascii="Times New Roman" w:hAnsi="Times New Roman" w:cs="Times New Roman"/>
          <w:sz w:val="24"/>
          <w:szCs w:val="24"/>
        </w:rPr>
        <w:t>The attackers might carry on vulnerability scanning. Vulnerability scanning</w:t>
      </w:r>
      <w:r w:rsidR="00E10B9D" w:rsidRPr="00053A80">
        <w:rPr>
          <w:rFonts w:ascii="Times New Roman" w:hAnsi="Times New Roman" w:cs="Times New Roman"/>
          <w:sz w:val="24"/>
          <w:szCs w:val="24"/>
        </w:rPr>
        <w:t xml:space="preserve"> </w:t>
      </w:r>
      <w:r w:rsidR="00CE7CC3" w:rsidRPr="00053A80">
        <w:rPr>
          <w:rFonts w:ascii="Times New Roman" w:hAnsi="Times New Roman" w:cs="Times New Roman"/>
          <w:sz w:val="24"/>
          <w:szCs w:val="24"/>
        </w:rPr>
        <w:t xml:space="preserve">is carried out through automated software to scan a system against vulnerability signatures that are known. </w:t>
      </w:r>
      <w:r w:rsidR="00B94D19" w:rsidRPr="00053A80">
        <w:rPr>
          <w:rFonts w:ascii="Times New Roman" w:hAnsi="Times New Roman" w:cs="Times New Roman"/>
          <w:sz w:val="24"/>
          <w:szCs w:val="24"/>
        </w:rPr>
        <w:t xml:space="preserve">The attackers also carry out security scanning where they identify network as well as system weaknesses. </w:t>
      </w:r>
      <w:r w:rsidR="005438CC" w:rsidRPr="00053A80">
        <w:rPr>
          <w:rFonts w:ascii="Times New Roman" w:hAnsi="Times New Roman" w:cs="Times New Roman"/>
          <w:sz w:val="24"/>
          <w:szCs w:val="24"/>
        </w:rPr>
        <w:t xml:space="preserve">It is </w:t>
      </w:r>
      <w:r w:rsidR="000903F8">
        <w:rPr>
          <w:rFonts w:ascii="Times New Roman" w:hAnsi="Times New Roman" w:cs="Times New Roman"/>
          <w:sz w:val="24"/>
          <w:szCs w:val="24"/>
        </w:rPr>
        <w:t>at</w:t>
      </w:r>
      <w:r w:rsidR="005438CC" w:rsidRPr="00053A80">
        <w:rPr>
          <w:rFonts w:ascii="Times New Roman" w:hAnsi="Times New Roman" w:cs="Times New Roman"/>
          <w:sz w:val="24"/>
          <w:szCs w:val="24"/>
        </w:rPr>
        <w:t xml:space="preserve"> this point where the attackers and defenders </w:t>
      </w:r>
      <w:r w:rsidR="00AB71E6" w:rsidRPr="00053A80">
        <w:rPr>
          <w:rFonts w:ascii="Times New Roman" w:hAnsi="Times New Roman" w:cs="Times New Roman"/>
          <w:sz w:val="24"/>
          <w:szCs w:val="24"/>
        </w:rPr>
        <w:t xml:space="preserve">identify network and system weaknesses and later on </w:t>
      </w:r>
      <w:r w:rsidR="0004188E" w:rsidRPr="00053A80">
        <w:rPr>
          <w:rFonts w:ascii="Times New Roman" w:hAnsi="Times New Roman" w:cs="Times New Roman"/>
          <w:sz w:val="24"/>
          <w:szCs w:val="24"/>
        </w:rPr>
        <w:t>provide solutions to reduce these risks. Security scanning can be carried out for both automated and manual scanning.</w:t>
      </w:r>
      <w:r w:rsidR="009B6B81" w:rsidRPr="00053A80">
        <w:rPr>
          <w:rFonts w:ascii="Times New Roman" w:hAnsi="Times New Roman" w:cs="Times New Roman"/>
          <w:sz w:val="24"/>
          <w:szCs w:val="24"/>
        </w:rPr>
        <w:t xml:space="preserve"> </w:t>
      </w:r>
      <w:r w:rsidR="00A05AD1" w:rsidRPr="00053A80">
        <w:rPr>
          <w:rFonts w:ascii="Times New Roman" w:hAnsi="Times New Roman" w:cs="Times New Roman"/>
          <w:sz w:val="24"/>
          <w:szCs w:val="24"/>
        </w:rPr>
        <w:t>The attackers carry out penetration testing. Penetration</w:t>
      </w:r>
      <w:r w:rsidR="002B62CB" w:rsidRPr="00053A80">
        <w:rPr>
          <w:rFonts w:ascii="Times New Roman" w:hAnsi="Times New Roman" w:cs="Times New Roman"/>
          <w:sz w:val="24"/>
          <w:szCs w:val="24"/>
        </w:rPr>
        <w:t xml:space="preserve"> </w:t>
      </w:r>
      <w:r w:rsidR="0069267E" w:rsidRPr="00053A80">
        <w:rPr>
          <w:rFonts w:ascii="Times New Roman" w:hAnsi="Times New Roman" w:cs="Times New Roman"/>
          <w:sz w:val="24"/>
          <w:szCs w:val="24"/>
        </w:rPr>
        <w:t xml:space="preserve">testing </w:t>
      </w:r>
      <w:r w:rsidR="00085DE9" w:rsidRPr="00053A80">
        <w:rPr>
          <w:rFonts w:ascii="Times New Roman" w:hAnsi="Times New Roman" w:cs="Times New Roman"/>
          <w:sz w:val="24"/>
          <w:szCs w:val="24"/>
        </w:rPr>
        <w:t>simulates attacks from malicious hackers</w:t>
      </w:r>
      <w:r w:rsidR="00053A80" w:rsidRPr="00053A80">
        <w:rPr>
          <w:rFonts w:ascii="Times New Roman" w:hAnsi="Times New Roman" w:cs="Times New Roman"/>
          <w:sz w:val="24"/>
          <w:szCs w:val="24"/>
        </w:rPr>
        <w:t xml:space="preserve"> (</w:t>
      </w:r>
      <w:r w:rsidR="00053A80" w:rsidRPr="00053A80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cNab, 2004</w:t>
      </w:r>
      <w:r w:rsidR="00053A80" w:rsidRPr="00053A80">
        <w:rPr>
          <w:rFonts w:ascii="Times New Roman" w:hAnsi="Times New Roman" w:cs="Times New Roman"/>
          <w:sz w:val="24"/>
          <w:szCs w:val="24"/>
        </w:rPr>
        <w:t>)</w:t>
      </w:r>
      <w:r w:rsidR="00085DE9" w:rsidRPr="00053A80">
        <w:rPr>
          <w:rFonts w:ascii="Times New Roman" w:hAnsi="Times New Roman" w:cs="Times New Roman"/>
          <w:sz w:val="24"/>
          <w:szCs w:val="24"/>
        </w:rPr>
        <w:t>. It a</w:t>
      </w:r>
      <w:r w:rsidR="00B17FF7" w:rsidRPr="00053A80">
        <w:rPr>
          <w:rFonts w:ascii="Times New Roman" w:hAnsi="Times New Roman" w:cs="Times New Roman"/>
          <w:sz w:val="24"/>
          <w:szCs w:val="24"/>
        </w:rPr>
        <w:t xml:space="preserve">llows the people working on the system software who </w:t>
      </w:r>
      <w:r w:rsidR="00703ABA" w:rsidRPr="00053A80">
        <w:rPr>
          <w:rFonts w:ascii="Times New Roman" w:hAnsi="Times New Roman" w:cs="Times New Roman"/>
          <w:sz w:val="24"/>
          <w:szCs w:val="24"/>
        </w:rPr>
        <w:t xml:space="preserve">carries out analysis of the particular system to check for potential </w:t>
      </w:r>
      <w:r w:rsidR="008657D1" w:rsidRPr="00053A80">
        <w:rPr>
          <w:rFonts w:ascii="Times New Roman" w:hAnsi="Times New Roman" w:cs="Times New Roman"/>
          <w:sz w:val="24"/>
          <w:szCs w:val="24"/>
        </w:rPr>
        <w:t>susceptibilities</w:t>
      </w:r>
      <w:r w:rsidR="00703ABA" w:rsidRPr="00053A80">
        <w:rPr>
          <w:rFonts w:ascii="Times New Roman" w:hAnsi="Times New Roman" w:cs="Times New Roman"/>
          <w:sz w:val="24"/>
          <w:szCs w:val="24"/>
        </w:rPr>
        <w:t xml:space="preserve"> to an external hacking attempt. </w:t>
      </w:r>
      <w:r w:rsidR="004F0F0C" w:rsidRPr="00053A80">
        <w:rPr>
          <w:rFonts w:ascii="Times New Roman" w:hAnsi="Times New Roman" w:cs="Times New Roman"/>
          <w:sz w:val="24"/>
          <w:szCs w:val="24"/>
        </w:rPr>
        <w:t xml:space="preserve">They also carry out </w:t>
      </w:r>
      <w:r w:rsidR="000903F8">
        <w:rPr>
          <w:rFonts w:ascii="Times New Roman" w:hAnsi="Times New Roman" w:cs="Times New Roman"/>
          <w:sz w:val="24"/>
          <w:szCs w:val="24"/>
        </w:rPr>
        <w:t xml:space="preserve">a </w:t>
      </w:r>
      <w:r w:rsidR="00FD1877" w:rsidRPr="00053A80">
        <w:rPr>
          <w:rFonts w:ascii="Times New Roman" w:hAnsi="Times New Roman" w:cs="Times New Roman"/>
          <w:sz w:val="24"/>
          <w:szCs w:val="24"/>
        </w:rPr>
        <w:t xml:space="preserve">risk assessment. </w:t>
      </w:r>
      <w:r w:rsidR="00053A80" w:rsidRPr="00053A80">
        <w:rPr>
          <w:rFonts w:ascii="Times New Roman" w:hAnsi="Times New Roman" w:cs="Times New Roman"/>
          <w:sz w:val="24"/>
          <w:szCs w:val="24"/>
        </w:rPr>
        <w:t xml:space="preserve">They carry out </w:t>
      </w:r>
      <w:r w:rsidR="000903F8">
        <w:rPr>
          <w:rFonts w:ascii="Times New Roman" w:hAnsi="Times New Roman" w:cs="Times New Roman"/>
          <w:sz w:val="24"/>
          <w:szCs w:val="24"/>
        </w:rPr>
        <w:t xml:space="preserve">an </w:t>
      </w:r>
      <w:r w:rsidR="00053A80" w:rsidRPr="00053A80">
        <w:rPr>
          <w:rFonts w:ascii="Times New Roman" w:hAnsi="Times New Roman" w:cs="Times New Roman"/>
          <w:sz w:val="24"/>
          <w:szCs w:val="24"/>
        </w:rPr>
        <w:t>analysis of security risks that are observed in the organization.</w:t>
      </w:r>
    </w:p>
    <w:p w14:paraId="0CBD5409" w14:textId="77777777" w:rsidR="00053A80" w:rsidRDefault="00053A80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64D83C8" w14:textId="77777777" w:rsidR="00053A80" w:rsidRDefault="00053A80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6C5776E" w14:textId="77777777" w:rsidR="00053A80" w:rsidRDefault="00053A80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083A6C2" w14:textId="77777777" w:rsidR="00053A80" w:rsidRPr="00053A80" w:rsidRDefault="00053A80" w:rsidP="00053A8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3A80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14:paraId="25A11441" w14:textId="77777777" w:rsidR="00FD7972" w:rsidRPr="00053A80" w:rsidRDefault="00053A80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3A80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cNab, C. (2004). </w:t>
      </w:r>
      <w:r w:rsidRPr="00053A80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Network security assessment: [know your network]</w:t>
      </w:r>
      <w:r w:rsidRPr="00053A80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3F6206" w:rsidRPr="00053A80">
        <w:rPr>
          <w:rFonts w:ascii="Times New Roman" w:hAnsi="Times New Roman" w:cs="Times New Roman"/>
          <w:sz w:val="24"/>
          <w:szCs w:val="24"/>
        </w:rPr>
        <w:t xml:space="preserve"> </w:t>
      </w:r>
      <w:r w:rsidR="00B05D22" w:rsidRPr="00053A80">
        <w:rPr>
          <w:rFonts w:ascii="Times New Roman" w:hAnsi="Times New Roman" w:cs="Times New Roman"/>
          <w:sz w:val="24"/>
          <w:szCs w:val="24"/>
        </w:rPr>
        <w:t xml:space="preserve"> </w:t>
      </w:r>
      <w:r w:rsidR="00FD7972" w:rsidRPr="00053A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92C8CC" w14:textId="77777777" w:rsidR="004209AA" w:rsidRPr="00053A80" w:rsidRDefault="004209AA" w:rsidP="00053A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209AA" w:rsidRPr="00053A80" w:rsidSect="000903F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F30C98" w14:textId="77777777" w:rsidR="00804356" w:rsidRDefault="00804356" w:rsidP="000903F8">
      <w:pPr>
        <w:spacing w:after="0" w:line="240" w:lineRule="auto"/>
      </w:pPr>
      <w:r>
        <w:separator/>
      </w:r>
    </w:p>
  </w:endnote>
  <w:endnote w:type="continuationSeparator" w:id="0">
    <w:p w14:paraId="362ED0BD" w14:textId="77777777" w:rsidR="00804356" w:rsidRDefault="00804356" w:rsidP="00090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C20D1" w14:textId="77777777" w:rsidR="00804356" w:rsidRDefault="00804356" w:rsidP="000903F8">
      <w:pPr>
        <w:spacing w:after="0" w:line="240" w:lineRule="auto"/>
      </w:pPr>
      <w:r>
        <w:separator/>
      </w:r>
    </w:p>
  </w:footnote>
  <w:footnote w:type="continuationSeparator" w:id="0">
    <w:p w14:paraId="472BEAE4" w14:textId="77777777" w:rsidR="00804356" w:rsidRDefault="00804356" w:rsidP="00090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152415860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143638" w14:textId="28C7771A" w:rsidR="000903F8" w:rsidRPr="000903F8" w:rsidRDefault="000903F8" w:rsidP="000903F8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903F8">
          <w:rPr>
            <w:rFonts w:ascii="Times New Roman" w:hAnsi="Times New Roman" w:cs="Times New Roman"/>
            <w:sz w:val="24"/>
            <w:szCs w:val="24"/>
          </w:rPr>
          <w:t xml:space="preserve">ATTACKERS AND DEFENDERS 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</w:t>
        </w:r>
        <w:r w:rsidRPr="000903F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903F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903F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903F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903F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D3A87DC" w14:textId="77777777" w:rsidR="000903F8" w:rsidRPr="000903F8" w:rsidRDefault="000903F8" w:rsidP="000903F8">
    <w:pPr>
      <w:pStyle w:val="Header"/>
      <w:spacing w:line="480" w:lineRule="auto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02069" w14:textId="448B269C" w:rsidR="000903F8" w:rsidRPr="000903F8" w:rsidRDefault="000903F8">
    <w:pPr>
      <w:pStyle w:val="Header"/>
      <w:rPr>
        <w:rFonts w:ascii="Times New Roman" w:hAnsi="Times New Roman" w:cs="Times New Roman"/>
        <w:sz w:val="24"/>
        <w:szCs w:val="24"/>
      </w:rPr>
    </w:pPr>
    <w:r w:rsidRPr="000903F8">
      <w:rPr>
        <w:rFonts w:ascii="Times New Roman" w:hAnsi="Times New Roman" w:cs="Times New Roman"/>
        <w:sz w:val="24"/>
        <w:szCs w:val="24"/>
      </w:rPr>
      <w:t xml:space="preserve">ATTACKERS AND DEFENDERS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NDI0NTMwMbAwMzZU0lEKTi0uzszPAykwrAUA31feWywAAAA="/>
  </w:docVars>
  <w:rsids>
    <w:rsidRoot w:val="008F0BCB"/>
    <w:rsid w:val="0004188E"/>
    <w:rsid w:val="00053A80"/>
    <w:rsid w:val="00085DE9"/>
    <w:rsid w:val="000903F8"/>
    <w:rsid w:val="000B11F7"/>
    <w:rsid w:val="000D26E1"/>
    <w:rsid w:val="000F291E"/>
    <w:rsid w:val="001372D4"/>
    <w:rsid w:val="002B62CB"/>
    <w:rsid w:val="002D2B24"/>
    <w:rsid w:val="003C4622"/>
    <w:rsid w:val="003F6206"/>
    <w:rsid w:val="004209AA"/>
    <w:rsid w:val="00431BC6"/>
    <w:rsid w:val="004C69C0"/>
    <w:rsid w:val="004F0F0C"/>
    <w:rsid w:val="00504DEB"/>
    <w:rsid w:val="00516823"/>
    <w:rsid w:val="005438CC"/>
    <w:rsid w:val="00575B37"/>
    <w:rsid w:val="0069267E"/>
    <w:rsid w:val="006F7E21"/>
    <w:rsid w:val="00703ABA"/>
    <w:rsid w:val="00771B10"/>
    <w:rsid w:val="007C03EE"/>
    <w:rsid w:val="007C7250"/>
    <w:rsid w:val="00804356"/>
    <w:rsid w:val="008263FE"/>
    <w:rsid w:val="008657D1"/>
    <w:rsid w:val="008F0BCB"/>
    <w:rsid w:val="00926399"/>
    <w:rsid w:val="00954923"/>
    <w:rsid w:val="009B6B81"/>
    <w:rsid w:val="00A05AD1"/>
    <w:rsid w:val="00AB71E6"/>
    <w:rsid w:val="00AD68C1"/>
    <w:rsid w:val="00B05D22"/>
    <w:rsid w:val="00B17FF7"/>
    <w:rsid w:val="00B35CE0"/>
    <w:rsid w:val="00B94D19"/>
    <w:rsid w:val="00BE7523"/>
    <w:rsid w:val="00CD31C8"/>
    <w:rsid w:val="00CE7CC3"/>
    <w:rsid w:val="00DA623E"/>
    <w:rsid w:val="00E10B9D"/>
    <w:rsid w:val="00F3602F"/>
    <w:rsid w:val="00FD1877"/>
    <w:rsid w:val="00FD7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6802D"/>
  <w15:chartTrackingRefBased/>
  <w15:docId w15:val="{C64A0935-F808-4445-AB68-0547633DA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3F8"/>
  </w:style>
  <w:style w:type="paragraph" w:styleId="Footer">
    <w:name w:val="footer"/>
    <w:basedOn w:val="Normal"/>
    <w:link w:val="FooterChar"/>
    <w:uiPriority w:val="99"/>
    <w:unhideWhenUsed/>
    <w:rsid w:val="00090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3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ron</cp:lastModifiedBy>
  <cp:revision>2</cp:revision>
  <dcterms:created xsi:type="dcterms:W3CDTF">2021-05-07T20:22:00Z</dcterms:created>
  <dcterms:modified xsi:type="dcterms:W3CDTF">2021-05-07T20:22:00Z</dcterms:modified>
</cp:coreProperties>
</file>